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Company Name] in Egypt Cairo. As a creative professional with a passion for visual storytelling and a deep appreciation for the dynamic design landscape of Egypt, I am eager to contribute my skills and experience to your team. Cairo, with its rich cultural heritage and rapidly evolving creative industry, has always been a place where innovation meets tradition—a perfect environment for someone like me who thrives at the intersection of artistry and functionality.</w:t>
      </w:r>
    </w:p>
    <w:p>
      <w:pPr>
        <w:pStyle w:val="BodyText"/>
      </w:pPr>
      <w:r>
        <w:t xml:space="preserve">As a Graphic Designer, I have dedicated myself to crafting visually compelling solutions that resonate with audiences while aligning with brand identities. My journey in design began in [Your City/Region], where I honed my skills through [mention relevant education, certifications, or self-taught experience]. Over the years, I have developed a keen eye for detail, a strong understanding of color theory and typography, and the ability to translate abstract concepts into striking visual narratives. What sets me apart is not only my technical expertise but also my ability to adapt to diverse creative challenges while staying true to the core values of each project.</w:t>
      </w:r>
    </w:p>
    <w:p>
      <w:pPr>
        <w:pStyle w:val="BodyText"/>
      </w:pPr>
      <w:r>
        <w:t xml:space="preserve">One of the aspects that excites me most about this opportunity is the chance to work within Egypt Cairo’s vibrant design community. I have followed the growth of local design agencies, startups, and cultural initiatives in Cairo, and I am particularly inspired by how designers here are blending traditional Egyptian aesthetics with modern trends. This fusion of heritage and innovation is something I strive to reflect in my work. For instance, in a recent project for [mention a relevant project or client], I incorporated motifs inspired by Egyptian art while maintaining a clean, contemporary layout that appealed to a global audience. Such experiences have reinforced my belief that design is not just about aesthetics but also about cultural resonance and storytelling.</w:t>
      </w:r>
    </w:p>
    <w:p>
      <w:pPr>
        <w:pStyle w:val="BodyText"/>
      </w:pPr>
      <w:r>
        <w:t xml:space="preserve">My portfolio showcases a range of work, from branding and editorial design to digital graphics and social media assets. I have worked with clients in various industries, including fashion, technology, and non-profit organizations, which has taught me the importance of tailoring solutions to specific audiences. For example, when designing a campaign for [mention a specific project], I focused on creating visuals that reflected the target demographic’s values while ensuring consistency across all platforms. This approach not only strengthened the brand’s identity but also drove engagement and conversions. I am confident that my ability to balance creativity with strategic thinking will add value to your team.</w:t>
      </w:r>
    </w:p>
    <w:p>
      <w:pPr>
        <w:pStyle w:val="BodyText"/>
      </w:pPr>
      <w:r>
        <w:t xml:space="preserve">What draws me most to Cairo is its unique position as a cultural and economic hub in the Middle East. The city’s design scene is growing rapidly, with increasing demand for innovative visual solutions that reflect local identity while appealing to international markets. I have always been fascinated by how Cairo’s history and modernity coexist, and I believe that graphic design plays a crucial role in bridging these two worlds. Whether it’s creating eye-catching posters for cultural events, designing packaging that highlights traditional Egyptian crafts, or developing digital content that celebrates the city’s landmarks, I am committed to producing work that is both impactful and meaningful.</w:t>
      </w:r>
    </w:p>
    <w:p>
      <w:pPr>
        <w:pStyle w:val="BodyText"/>
      </w:pPr>
      <w:r>
        <w:t xml:space="preserve">Working as a Graphic Designer in Egypt Cairo would allow me to contribute to this exciting creative ecosystem while continuing to grow as a professional. I am particularly drawn to [Company Name]’s reputation for [mention something specific about the company, such as its mission, recent projects, or design philosophy]. I believe my background in [specific skills or experiences] aligns perfectly with your needs, and I am eager to bring my creativity and dedication to your team. I am also open to exploring opportunities that allow me to collaborate with local artists and organizations, further enriching the design landscape of Cairo.</w:t>
      </w:r>
    </w:p>
    <w:p>
      <w:pPr>
        <w:pStyle w:val="BodyText"/>
      </w:pPr>
      <w:r>
        <w:t xml:space="preserve">In addition to my technical skills, I pride myself on being a collaborative team player who values communication and feedback. I understand that successful design is not just about individual creativity but also about understanding client needs and working closely with cross-functional teams. My ability to meet deadlines, manage multiple projects simultaneously, and maintain a high standard of quality has been instrumental in my previous roles. I am confident that these qualities will enable me to contribute effectively to [Company Name]’s goals.</w:t>
      </w:r>
    </w:p>
    <w:p>
      <w:pPr>
        <w:pStyle w:val="BodyText"/>
      </w:pPr>
      <w:r>
        <w:t xml:space="preserve">Thank you for considering my application. I would be honored to discuss how my skills and experiences align with the needs of your team. I am available at [your phone number] or [your email address] and am happy to accommodate any schedule for an interview. I look forward to the possibility of contributing to the continued success of [Company Name] in Egypt Cairo.</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04:49:58Z</dcterms:created>
  <dcterms:modified xsi:type="dcterms:W3CDTF">2026-07-23T04:49:58Z</dcterms:modified>
</cp:coreProperties>
</file>

<file path=docProps/custom.xml><?xml version="1.0" encoding="utf-8"?>
<Properties xmlns="http://schemas.openxmlformats.org/officeDocument/2006/custom-properties" xmlns:vt="http://schemas.openxmlformats.org/officeDocument/2006/docPropsVTypes"/>
</file>